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12</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SISINTY PRIVATE LIMITED</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U80904OR2020PTC034589</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SISINTY PRIVATE LIMITED</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object Object]</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SISINTY PRIVATE LIMITED</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undefined</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1342005"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EF5AAB">
        <w:rPr>
          <w:rFonts w:asciiTheme="minorHAnsi" w:hAnsiTheme="minorHAnsi"/>
          <w:b/>
          <w:spacing w:val="-1"/>
          <w:sz w:val="22"/>
          <w:szCs w:val="22"/>
        </w:rPr>
        <w:t xml:space="preserve"> </w:t>
      </w:r>
      <w:r w:rsidR="00EF5AAB">
        <w:t xml:space="preserve">undefined</w:t>
      </w:r>
      <w:proofErr w:type="spellStart"/>
      <w:r w:rsidR="00643D15" w:rsidRPr="00172F6A">
        <w:t/>
      </w:r>
      <w:proofErr w:type="spellEnd"/>
      <w:r w:rsidR="00EF5AAB">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undefined</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w:t>
      </w:r>
      <w:r w:rsidR="00383E97">
        <w:lastRenderedPageBreak/>
        <w:t xml:space="preserve">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SISINTY PRIVATE LIMITED</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undefined</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CCE52A" w14:textId="77777777" w:rsidR="008F0F33" w:rsidRDefault="008F0F33">
      <w:r>
        <w:separator/>
      </w:r>
    </w:p>
  </w:endnote>
  <w:endnote w:type="continuationSeparator" w:id="0">
    <w:p w14:paraId="6F2CCB89" w14:textId="77777777" w:rsidR="008F0F33" w:rsidRDefault="008F0F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96788A" w14:textId="77777777" w:rsidR="008F0F33" w:rsidRDefault="008F0F33">
      <w:r>
        <w:separator/>
      </w:r>
    </w:p>
  </w:footnote>
  <w:footnote w:type="continuationSeparator" w:id="0">
    <w:p w14:paraId="7B3D6417" w14:textId="77777777" w:rsidR="008F0F33" w:rsidRDefault="008F0F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3</Pages>
  <Words>4306</Words>
  <Characters>2454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9</cp:revision>
  <cp:lastPrinted>2022-10-11T09:16:00Z</cp:lastPrinted>
  <dcterms:created xsi:type="dcterms:W3CDTF">2024-07-11T05:31:00Z</dcterms:created>
  <dcterms:modified xsi:type="dcterms:W3CDTF">2024-08-06T05:30:00Z</dcterms:modified>
</cp:coreProperties>
</file>